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C7242E" w14:textId="4DF59577" w:rsidR="00C9352E" w:rsidRDefault="00146CA6" w:rsidP="00146CA6">
      <w:pPr>
        <w:pStyle w:val="Title"/>
        <w:jc w:val="center"/>
      </w:pPr>
      <w:r>
        <w:t>Guarding Vision – How to Share a Device</w:t>
      </w:r>
    </w:p>
    <w:p w14:paraId="6173C521" w14:textId="315E6718" w:rsidR="00146CA6" w:rsidRDefault="00146CA6" w:rsidP="00146CA6"/>
    <w:p w14:paraId="0DA5D0F9" w14:textId="77FFA73A" w:rsidR="00146CA6" w:rsidRDefault="00C23532" w:rsidP="00146CA6">
      <w:pPr>
        <w:pStyle w:val="ListParagraph"/>
        <w:numPr>
          <w:ilvl w:val="0"/>
          <w:numId w:val="1"/>
        </w:numPr>
      </w:pPr>
      <w:r>
        <w:t>From the</w:t>
      </w:r>
      <w:r w:rsidR="00C56B48">
        <w:t xml:space="preserve"> </w:t>
      </w:r>
      <w:r w:rsidR="003C7D2F" w:rsidRPr="003C7D2F">
        <w:rPr>
          <w:b/>
          <w:bCs/>
        </w:rPr>
        <w:t>Main Users Phone</w:t>
      </w:r>
      <w:r w:rsidR="003C7D2F">
        <w:t xml:space="preserve"> o</w:t>
      </w:r>
      <w:r w:rsidR="00146CA6">
        <w:t>pen the Guarding Vision app</w:t>
      </w:r>
      <w:r w:rsidR="00C56B48">
        <w:t>.</w:t>
      </w:r>
    </w:p>
    <w:p w14:paraId="5969F442" w14:textId="18BFEA79" w:rsidR="00146CA6" w:rsidRDefault="00C56B48" w:rsidP="00C56B48">
      <w:pPr>
        <w:pStyle w:val="ListParagraph"/>
      </w:pPr>
      <w:r>
        <w:rPr>
          <w:noProof/>
        </w:rPr>
        <w:drawing>
          <wp:inline distT="0" distB="0" distL="0" distR="0" wp14:anchorId="28F64397" wp14:editId="068D399B">
            <wp:extent cx="2148840" cy="46177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2E2AD" w14:textId="3F0EBB99" w:rsidR="00C56B48" w:rsidRDefault="00C56B48" w:rsidP="00C56B48">
      <w:pPr>
        <w:pStyle w:val="ListParagraph"/>
      </w:pPr>
    </w:p>
    <w:p w14:paraId="5BB240AF" w14:textId="77777777" w:rsidR="00E168B5" w:rsidRDefault="00076925" w:rsidP="004F58BE">
      <w:pPr>
        <w:pStyle w:val="ListParagraph"/>
        <w:numPr>
          <w:ilvl w:val="0"/>
          <w:numId w:val="1"/>
        </w:numPr>
      </w:pPr>
      <w:r>
        <w:t>Click on the</w:t>
      </w:r>
      <w:r w:rsidR="00E168B5">
        <w:t xml:space="preserve"> icon:</w:t>
      </w:r>
      <w:r>
        <w:t xml:space="preserve"> </w:t>
      </w:r>
    </w:p>
    <w:p w14:paraId="333FB1A0" w14:textId="011299CB" w:rsidR="00C56B48" w:rsidRDefault="00E168B5" w:rsidP="00C56B48">
      <w:pPr>
        <w:pStyle w:val="ListParagraph"/>
      </w:pPr>
      <w:r>
        <w:rPr>
          <w:noProof/>
        </w:rPr>
        <w:drawing>
          <wp:inline distT="0" distB="0" distL="0" distR="0" wp14:anchorId="78FD948B" wp14:editId="676DB455">
            <wp:extent cx="639041" cy="51435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9647" cy="522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506DC" w14:textId="77777777" w:rsidR="00D74DAB" w:rsidRDefault="00D74DAB" w:rsidP="00C56B48">
      <w:pPr>
        <w:pStyle w:val="ListParagraph"/>
      </w:pPr>
    </w:p>
    <w:p w14:paraId="59C71101" w14:textId="77777777" w:rsidR="00D74DAB" w:rsidRDefault="00D74DAB" w:rsidP="00C56B48">
      <w:pPr>
        <w:pStyle w:val="ListParagraph"/>
      </w:pPr>
    </w:p>
    <w:p w14:paraId="00031CF0" w14:textId="77777777" w:rsidR="00D74DAB" w:rsidRDefault="00D74DAB" w:rsidP="00C56B48">
      <w:pPr>
        <w:pStyle w:val="ListParagraph"/>
      </w:pPr>
    </w:p>
    <w:p w14:paraId="67D0E20F" w14:textId="77777777" w:rsidR="00D74DAB" w:rsidRDefault="00D74DAB" w:rsidP="00C56B48">
      <w:pPr>
        <w:pStyle w:val="ListParagraph"/>
      </w:pPr>
    </w:p>
    <w:p w14:paraId="067170A9" w14:textId="77777777" w:rsidR="00D74DAB" w:rsidRDefault="00D74DAB" w:rsidP="00C56B48">
      <w:pPr>
        <w:pStyle w:val="ListParagraph"/>
      </w:pPr>
    </w:p>
    <w:p w14:paraId="7A10BEA0" w14:textId="77777777" w:rsidR="004F58BE" w:rsidRDefault="004F58BE">
      <w:r>
        <w:br w:type="page"/>
      </w:r>
    </w:p>
    <w:p w14:paraId="41A2BB57" w14:textId="68B81BD6" w:rsidR="00F4707E" w:rsidRDefault="00F4707E" w:rsidP="004F58BE">
      <w:pPr>
        <w:pStyle w:val="ListParagraph"/>
        <w:numPr>
          <w:ilvl w:val="0"/>
          <w:numId w:val="1"/>
        </w:numPr>
      </w:pPr>
      <w:r>
        <w:lastRenderedPageBreak/>
        <w:t>Press “Share via QR</w:t>
      </w:r>
      <w:r w:rsidR="00D74DAB">
        <w:t xml:space="preserve"> Code”.</w:t>
      </w:r>
    </w:p>
    <w:p w14:paraId="421F6F97" w14:textId="22F8FD15" w:rsidR="00080C26" w:rsidRDefault="00231B7A" w:rsidP="00C56B48">
      <w:pPr>
        <w:pStyle w:val="ListParagraph"/>
      </w:pPr>
      <w:r>
        <w:rPr>
          <w:noProof/>
        </w:rPr>
        <w:drawing>
          <wp:inline distT="0" distB="0" distL="0" distR="0" wp14:anchorId="2F1DE08D" wp14:editId="72E7AF72">
            <wp:extent cx="2167128" cy="4645152"/>
            <wp:effectExtent l="0" t="0" r="508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28" cy="4645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F1B44" w14:textId="3E05A372" w:rsidR="00FE4B4A" w:rsidRDefault="00FE4B4A" w:rsidP="00C56B48">
      <w:pPr>
        <w:pStyle w:val="ListParagraph"/>
      </w:pPr>
    </w:p>
    <w:p w14:paraId="795C188A" w14:textId="77777777" w:rsidR="00FE4B4A" w:rsidRDefault="00FE4B4A" w:rsidP="00C56B48">
      <w:pPr>
        <w:pStyle w:val="ListParagraph"/>
      </w:pPr>
    </w:p>
    <w:p w14:paraId="6E5EE5EB" w14:textId="77777777" w:rsidR="00231B7A" w:rsidRDefault="00231B7A" w:rsidP="00C56B48">
      <w:pPr>
        <w:pStyle w:val="ListParagraph"/>
      </w:pPr>
    </w:p>
    <w:p w14:paraId="3452B8F2" w14:textId="77777777" w:rsidR="00231B7A" w:rsidRDefault="00231B7A" w:rsidP="00C56B48">
      <w:pPr>
        <w:pStyle w:val="ListParagraph"/>
      </w:pPr>
    </w:p>
    <w:p w14:paraId="34BAE30E" w14:textId="77777777" w:rsidR="00231B7A" w:rsidRDefault="00231B7A" w:rsidP="00C56B48">
      <w:pPr>
        <w:pStyle w:val="ListParagraph"/>
      </w:pPr>
    </w:p>
    <w:p w14:paraId="622E79AD" w14:textId="77777777" w:rsidR="00231B7A" w:rsidRDefault="00231B7A" w:rsidP="00C56B48">
      <w:pPr>
        <w:pStyle w:val="ListParagraph"/>
      </w:pPr>
    </w:p>
    <w:p w14:paraId="6A41A03B" w14:textId="77777777" w:rsidR="00231B7A" w:rsidRDefault="00231B7A" w:rsidP="00C56B48">
      <w:pPr>
        <w:pStyle w:val="ListParagraph"/>
      </w:pPr>
    </w:p>
    <w:p w14:paraId="6CFBE40B" w14:textId="77777777" w:rsidR="00231B7A" w:rsidRDefault="00231B7A" w:rsidP="00C56B48">
      <w:pPr>
        <w:pStyle w:val="ListParagraph"/>
      </w:pPr>
    </w:p>
    <w:p w14:paraId="67BC62F5" w14:textId="77777777" w:rsidR="004F58BE" w:rsidRDefault="004F58BE" w:rsidP="00C56B48">
      <w:pPr>
        <w:pStyle w:val="ListParagraph"/>
      </w:pPr>
    </w:p>
    <w:p w14:paraId="7E1EE323" w14:textId="77777777" w:rsidR="004F58BE" w:rsidRDefault="004F58BE">
      <w:r>
        <w:br w:type="page"/>
      </w:r>
    </w:p>
    <w:p w14:paraId="79C07068" w14:textId="21A77261" w:rsidR="00D74DAB" w:rsidRDefault="00D74DAB" w:rsidP="004F58BE">
      <w:pPr>
        <w:pStyle w:val="ListParagraph"/>
        <w:numPr>
          <w:ilvl w:val="0"/>
          <w:numId w:val="1"/>
        </w:numPr>
      </w:pPr>
      <w:r>
        <w:lastRenderedPageBreak/>
        <w:t>Select “All Permissions”</w:t>
      </w:r>
      <w:r w:rsidR="004F58BE">
        <w:t xml:space="preserve"> and then </w:t>
      </w:r>
      <w:r w:rsidR="0038566E">
        <w:t xml:space="preserve">go to the </w:t>
      </w:r>
      <w:r w:rsidR="0038566E" w:rsidRPr="0038566E">
        <w:rPr>
          <w:b/>
          <w:bCs/>
        </w:rPr>
        <w:t>Recipients Phone</w:t>
      </w:r>
      <w:r w:rsidR="0038566E">
        <w:rPr>
          <w:b/>
          <w:bCs/>
        </w:rPr>
        <w:t>.</w:t>
      </w:r>
    </w:p>
    <w:p w14:paraId="5F674501" w14:textId="759C2844" w:rsidR="00D74DAB" w:rsidRDefault="00D74DAB" w:rsidP="00C56B48">
      <w:pPr>
        <w:pStyle w:val="ListParagraph"/>
      </w:pPr>
      <w:r>
        <w:rPr>
          <w:noProof/>
        </w:rPr>
        <w:drawing>
          <wp:inline distT="0" distB="0" distL="0" distR="0" wp14:anchorId="02C1B084" wp14:editId="1441DFAC">
            <wp:extent cx="2139696" cy="4608576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696" cy="460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60DA6" w14:textId="77777777" w:rsidR="00D74DAB" w:rsidRDefault="00D74DAB" w:rsidP="00C56B48">
      <w:pPr>
        <w:pStyle w:val="ListParagraph"/>
      </w:pPr>
    </w:p>
    <w:p w14:paraId="189699E1" w14:textId="77777777" w:rsidR="0038566E" w:rsidRDefault="0038566E">
      <w:r>
        <w:br w:type="page"/>
      </w:r>
    </w:p>
    <w:p w14:paraId="23877B10" w14:textId="77777777" w:rsidR="0038566E" w:rsidRDefault="00D74DAB" w:rsidP="0038566E">
      <w:pPr>
        <w:pStyle w:val="ListParagraph"/>
        <w:numPr>
          <w:ilvl w:val="0"/>
          <w:numId w:val="5"/>
        </w:numPr>
      </w:pPr>
      <w:r>
        <w:lastRenderedPageBreak/>
        <w:t xml:space="preserve">From the </w:t>
      </w:r>
      <w:r w:rsidRPr="003C7D2F">
        <w:rPr>
          <w:b/>
          <w:bCs/>
        </w:rPr>
        <w:t>Recipients Phone</w:t>
      </w:r>
      <w:r w:rsidR="00D3256F">
        <w:t xml:space="preserve"> open Guarding Vision App</w:t>
      </w:r>
    </w:p>
    <w:p w14:paraId="2AF7D55B" w14:textId="419D2DB4" w:rsidR="0038566E" w:rsidRDefault="00BB13BD" w:rsidP="0038566E">
      <w:pPr>
        <w:pStyle w:val="ListParagraph"/>
        <w:numPr>
          <w:ilvl w:val="0"/>
          <w:numId w:val="5"/>
        </w:numPr>
      </w:pPr>
      <w:r>
        <w:t>Press Add Device.</w:t>
      </w:r>
    </w:p>
    <w:p w14:paraId="45EF24F7" w14:textId="04CAAF9A" w:rsidR="008744D5" w:rsidRDefault="00F140FB" w:rsidP="008744D5">
      <w:pPr>
        <w:pStyle w:val="ListParagraph"/>
      </w:pPr>
      <w:r>
        <w:rPr>
          <w:noProof/>
        </w:rPr>
        <w:drawing>
          <wp:inline distT="0" distB="0" distL="0" distR="0" wp14:anchorId="77C5F0D0" wp14:editId="6EBF4896">
            <wp:extent cx="2148840" cy="4654296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4654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0B2A9" w14:textId="5AD89CA2" w:rsidR="0038566E" w:rsidRDefault="0038566E" w:rsidP="0038566E">
      <w:pPr>
        <w:pStyle w:val="ListParagraph"/>
      </w:pPr>
    </w:p>
    <w:p w14:paraId="1CF1D5B2" w14:textId="77777777" w:rsidR="00F140FB" w:rsidRDefault="00F140FB">
      <w:r>
        <w:br w:type="page"/>
      </w:r>
    </w:p>
    <w:p w14:paraId="6F239EB0" w14:textId="3B5091B0" w:rsidR="0038566E" w:rsidRDefault="00BB13BD" w:rsidP="0038566E">
      <w:pPr>
        <w:pStyle w:val="ListParagraph"/>
        <w:numPr>
          <w:ilvl w:val="0"/>
          <w:numId w:val="5"/>
        </w:numPr>
      </w:pPr>
      <w:r>
        <w:lastRenderedPageBreak/>
        <w:t>Using the Camera Scan the QR Code from the Main Users Phone</w:t>
      </w:r>
    </w:p>
    <w:p w14:paraId="203D55F9" w14:textId="28FC5657" w:rsidR="008744D5" w:rsidRDefault="008744D5" w:rsidP="008744D5">
      <w:pPr>
        <w:pStyle w:val="ListParagraph"/>
      </w:pPr>
      <w:r>
        <w:rPr>
          <w:noProof/>
        </w:rPr>
        <w:drawing>
          <wp:inline distT="0" distB="0" distL="0" distR="0" wp14:anchorId="738907F7" wp14:editId="02BA56B6">
            <wp:extent cx="2148840" cy="465429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4654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A94D2" w14:textId="77777777" w:rsidR="0038566E" w:rsidRDefault="0038566E" w:rsidP="0038566E">
      <w:pPr>
        <w:pStyle w:val="ListParagraph"/>
      </w:pPr>
    </w:p>
    <w:p w14:paraId="12CBF809" w14:textId="77777777" w:rsidR="00F140FB" w:rsidRDefault="00F140FB">
      <w:r>
        <w:br w:type="page"/>
      </w:r>
    </w:p>
    <w:p w14:paraId="12E3690B" w14:textId="7D3FC741" w:rsidR="00BB13BD" w:rsidRDefault="00191F73" w:rsidP="0038566E">
      <w:pPr>
        <w:pStyle w:val="ListParagraph"/>
        <w:numPr>
          <w:ilvl w:val="0"/>
          <w:numId w:val="5"/>
        </w:numPr>
      </w:pPr>
      <w:r>
        <w:lastRenderedPageBreak/>
        <w:t>Press “Apply for Sharing”</w:t>
      </w:r>
    </w:p>
    <w:p w14:paraId="7CD16895" w14:textId="0A924812" w:rsidR="00D71A4B" w:rsidRDefault="00D71A4B" w:rsidP="00D71A4B">
      <w:pPr>
        <w:pStyle w:val="ListParagraph"/>
      </w:pPr>
      <w:r>
        <w:rPr>
          <w:noProof/>
        </w:rPr>
        <w:drawing>
          <wp:inline distT="0" distB="0" distL="0" distR="0" wp14:anchorId="28E3815B" wp14:editId="2CD81A7E">
            <wp:extent cx="2148840" cy="4654296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4654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F895B" w14:textId="197189F8" w:rsidR="00191F73" w:rsidRDefault="00191F73" w:rsidP="00191F73"/>
    <w:p w14:paraId="33C6A857" w14:textId="6734E2C0" w:rsidR="00FE040D" w:rsidRDefault="00FE040D" w:rsidP="00191F73"/>
    <w:p w14:paraId="72EBD516" w14:textId="77777777" w:rsidR="00FE040D" w:rsidRDefault="00FE040D" w:rsidP="00191F73"/>
    <w:p w14:paraId="2476280C" w14:textId="77777777" w:rsidR="00FE040D" w:rsidRDefault="00FE040D">
      <w:r>
        <w:br w:type="page"/>
      </w:r>
    </w:p>
    <w:p w14:paraId="59A7AB51" w14:textId="2769E4AA" w:rsidR="00973AEF" w:rsidRDefault="00191F73" w:rsidP="00FE040D">
      <w:pPr>
        <w:pStyle w:val="ListParagraph"/>
        <w:numPr>
          <w:ilvl w:val="0"/>
          <w:numId w:val="3"/>
        </w:numPr>
      </w:pPr>
      <w:r>
        <w:lastRenderedPageBreak/>
        <w:t xml:space="preserve">From the </w:t>
      </w:r>
      <w:r w:rsidRPr="00FE040D">
        <w:rPr>
          <w:b/>
          <w:bCs/>
        </w:rPr>
        <w:t>Main Users Phone</w:t>
      </w:r>
      <w:r w:rsidR="00CB18FD">
        <w:t xml:space="preserve"> wait for a notification </w:t>
      </w:r>
      <w:r w:rsidR="00C05A9C">
        <w:t>from Guarding Vision App that there is a new sharing request</w:t>
      </w:r>
      <w:r w:rsidR="003C7D2F">
        <w:t>.</w:t>
      </w:r>
    </w:p>
    <w:p w14:paraId="4D9861F9" w14:textId="776E3301" w:rsidR="00191F73" w:rsidRDefault="00973AEF" w:rsidP="004F58BE">
      <w:pPr>
        <w:ind w:left="1170"/>
      </w:pPr>
      <w:r>
        <w:rPr>
          <w:noProof/>
        </w:rPr>
        <w:drawing>
          <wp:inline distT="0" distB="0" distL="0" distR="0" wp14:anchorId="5FF6AD00" wp14:editId="566A41B8">
            <wp:extent cx="2185416" cy="4700016"/>
            <wp:effectExtent l="0" t="0" r="571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416" cy="4700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DF5CA" w14:textId="77777777" w:rsidR="00973AEF" w:rsidRDefault="00973AEF" w:rsidP="00191F73">
      <w:pPr>
        <w:ind w:left="720"/>
      </w:pPr>
    </w:p>
    <w:p w14:paraId="7D23E704" w14:textId="77777777" w:rsidR="00FE040D" w:rsidRDefault="00FE040D">
      <w:r>
        <w:br w:type="page"/>
      </w:r>
    </w:p>
    <w:p w14:paraId="48F942D9" w14:textId="37F2EABB" w:rsidR="00C05A9C" w:rsidRDefault="00F01B78" w:rsidP="00FE040D">
      <w:pPr>
        <w:pStyle w:val="ListParagraph"/>
        <w:numPr>
          <w:ilvl w:val="0"/>
          <w:numId w:val="3"/>
        </w:numPr>
      </w:pPr>
      <w:r>
        <w:lastRenderedPageBreak/>
        <w:t>Open the sharing request and press “Accept</w:t>
      </w:r>
      <w:r w:rsidR="00973AEF">
        <w:t>.</w:t>
      </w:r>
      <w:r>
        <w:t>”</w:t>
      </w:r>
    </w:p>
    <w:p w14:paraId="4EA47466" w14:textId="1C51E82C" w:rsidR="00973AEF" w:rsidRDefault="00FE040D" w:rsidP="00191F73">
      <w:pPr>
        <w:ind w:left="720"/>
      </w:pPr>
      <w:r>
        <w:rPr>
          <w:noProof/>
        </w:rPr>
        <w:drawing>
          <wp:inline distT="0" distB="0" distL="0" distR="0" wp14:anchorId="129CEF5B" wp14:editId="3E6C4675">
            <wp:extent cx="2610313" cy="56102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668" cy="561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E571C" w14:textId="77777777" w:rsidR="00F01B78" w:rsidRDefault="00F01B78" w:rsidP="00191F73">
      <w:pPr>
        <w:ind w:left="720"/>
      </w:pPr>
    </w:p>
    <w:p w14:paraId="3CB9CF1E" w14:textId="7BE9FB08" w:rsidR="00E168B5" w:rsidRPr="00146CA6" w:rsidRDefault="00E168B5" w:rsidP="00C56B48">
      <w:pPr>
        <w:pStyle w:val="ListParagraph"/>
      </w:pPr>
    </w:p>
    <w:sectPr w:rsidR="00E168B5" w:rsidRPr="00146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AA5B2F"/>
    <w:multiLevelType w:val="hybridMultilevel"/>
    <w:tmpl w:val="CAC21954"/>
    <w:lvl w:ilvl="0" w:tplc="418C2C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D423E54"/>
    <w:multiLevelType w:val="hybridMultilevel"/>
    <w:tmpl w:val="A1DC0C06"/>
    <w:lvl w:ilvl="0" w:tplc="418C2C8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64908B5"/>
    <w:multiLevelType w:val="hybridMultilevel"/>
    <w:tmpl w:val="5FB63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411B01"/>
    <w:multiLevelType w:val="hybridMultilevel"/>
    <w:tmpl w:val="C7D49F44"/>
    <w:lvl w:ilvl="0" w:tplc="418C2C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55B2202"/>
    <w:multiLevelType w:val="hybridMultilevel"/>
    <w:tmpl w:val="5FB63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A0MzE0sjQ1MDJU0lEKTi0uzszPAykwrAUAJVpBHSwAAAA="/>
  </w:docVars>
  <w:rsids>
    <w:rsidRoot w:val="00C37AF1"/>
    <w:rsid w:val="00076925"/>
    <w:rsid w:val="00080C26"/>
    <w:rsid w:val="00146CA6"/>
    <w:rsid w:val="00191F73"/>
    <w:rsid w:val="00231B7A"/>
    <w:rsid w:val="0038566E"/>
    <w:rsid w:val="003C7D2F"/>
    <w:rsid w:val="004F58BE"/>
    <w:rsid w:val="008744D5"/>
    <w:rsid w:val="00973AEF"/>
    <w:rsid w:val="00BB13BD"/>
    <w:rsid w:val="00C05A9C"/>
    <w:rsid w:val="00C23532"/>
    <w:rsid w:val="00C37AF1"/>
    <w:rsid w:val="00C56B48"/>
    <w:rsid w:val="00C9352E"/>
    <w:rsid w:val="00CB18FD"/>
    <w:rsid w:val="00D3256F"/>
    <w:rsid w:val="00D71A4B"/>
    <w:rsid w:val="00D74DAB"/>
    <w:rsid w:val="00E168B5"/>
    <w:rsid w:val="00F01B78"/>
    <w:rsid w:val="00F140FB"/>
    <w:rsid w:val="00F4707E"/>
    <w:rsid w:val="00FE040D"/>
    <w:rsid w:val="00FE4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D8A20"/>
  <w15:chartTrackingRefBased/>
  <w15:docId w15:val="{FD10B8E3-502F-4B6A-9AFB-D5D0D1DC3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46C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6C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46C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8</Pages>
  <Words>85</Words>
  <Characters>489</Characters>
  <Application>Microsoft Office Word</Application>
  <DocSecurity>0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Lynch</dc:creator>
  <cp:keywords/>
  <dc:description/>
  <cp:lastModifiedBy>Adam Lynch</cp:lastModifiedBy>
  <cp:revision>25</cp:revision>
  <dcterms:created xsi:type="dcterms:W3CDTF">2021-04-07T14:42:00Z</dcterms:created>
  <dcterms:modified xsi:type="dcterms:W3CDTF">2021-04-07T16:02:00Z</dcterms:modified>
</cp:coreProperties>
</file>